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D0715" w14:textId="4AC5BF5E" w:rsidR="007351D5" w:rsidRPr="007351D5" w:rsidRDefault="007351D5" w:rsidP="00806EE4">
      <w:pPr>
        <w:pStyle w:val="Default"/>
        <w:rPr>
          <w:b/>
          <w:sz w:val="36"/>
          <w:u w:val="single"/>
          <w:lang w:val="en-IN"/>
        </w:rPr>
      </w:pPr>
      <w:r w:rsidRPr="007351D5">
        <w:rPr>
          <w:b/>
          <w:sz w:val="36"/>
          <w:lang w:val="en-IN"/>
        </w:rPr>
        <w:t xml:space="preserve">                                     </w:t>
      </w:r>
      <w:r w:rsidRPr="007351D5">
        <w:rPr>
          <w:b/>
          <w:sz w:val="36"/>
          <w:u w:val="single"/>
          <w:lang w:val="en-IN"/>
        </w:rPr>
        <w:t>Assignment 1</w:t>
      </w:r>
    </w:p>
    <w:p w14:paraId="56FAFB8A" w14:textId="462E266C" w:rsidR="007351D5" w:rsidRPr="007351D5" w:rsidRDefault="007351D5" w:rsidP="00806EE4">
      <w:pPr>
        <w:pStyle w:val="Default"/>
        <w:rPr>
          <w:b/>
          <w:sz w:val="28"/>
          <w:u w:val="single"/>
          <w:lang w:val="en-IN"/>
        </w:rPr>
      </w:pPr>
      <w:r w:rsidRPr="007351D5">
        <w:rPr>
          <w:b/>
          <w:sz w:val="28"/>
          <w:u w:val="single"/>
          <w:lang w:val="en-IN"/>
        </w:rPr>
        <w:t>Basic Idea:</w:t>
      </w:r>
    </w:p>
    <w:p w14:paraId="201FEDA8" w14:textId="1961C623" w:rsidR="00B74D70" w:rsidRDefault="007248AE" w:rsidP="00806EE4">
      <w:pPr>
        <w:pStyle w:val="Default"/>
        <w:rPr>
          <w:sz w:val="28"/>
          <w:lang w:val="en-IN"/>
        </w:rPr>
      </w:pPr>
      <w:r w:rsidRPr="00874FCD">
        <w:rPr>
          <w:sz w:val="28"/>
          <w:lang w:val="en-IN"/>
        </w:rPr>
        <w:t xml:space="preserve">The main idea of this assignment is to </w:t>
      </w:r>
      <w:r w:rsidR="00874FCD" w:rsidRPr="00874FCD">
        <w:rPr>
          <w:sz w:val="28"/>
          <w:lang w:val="en-IN"/>
        </w:rPr>
        <w:t>design 2 programs</w:t>
      </w:r>
      <w:r w:rsidR="00B278D6">
        <w:rPr>
          <w:sz w:val="28"/>
          <w:lang w:val="en-IN"/>
        </w:rPr>
        <w:t xml:space="preserve"> </w:t>
      </w:r>
      <w:r w:rsidR="00874FCD" w:rsidRPr="00874FCD">
        <w:rPr>
          <w:sz w:val="28"/>
          <w:lang w:val="en-IN"/>
        </w:rPr>
        <w:t>that will communicate with each other by shared memory and message queues.</w:t>
      </w:r>
      <w:r w:rsidR="00806EE4">
        <w:rPr>
          <w:sz w:val="28"/>
          <w:lang w:val="en-IN"/>
        </w:rPr>
        <w:t xml:space="preserve"> This mechanism will </w:t>
      </w:r>
      <w:r w:rsidR="00806EE4" w:rsidRPr="00806EE4">
        <w:rPr>
          <w:sz w:val="28"/>
          <w:lang w:val="en-IN"/>
        </w:rPr>
        <w:t>synchronously transfer files between two processes.</w:t>
      </w:r>
      <w:r w:rsidR="00B278D6">
        <w:rPr>
          <w:sz w:val="28"/>
          <w:lang w:val="en-IN"/>
        </w:rPr>
        <w:t xml:space="preserve"> Here we have designed sender and receiver process.</w:t>
      </w:r>
      <w:r w:rsidR="00E17108">
        <w:rPr>
          <w:sz w:val="28"/>
          <w:lang w:val="en-IN"/>
        </w:rPr>
        <w:t xml:space="preserve"> </w:t>
      </w:r>
      <w:r w:rsidR="00457B88">
        <w:rPr>
          <w:sz w:val="28"/>
          <w:lang w:val="en-IN"/>
        </w:rPr>
        <w:t xml:space="preserve">Both the program should connect to the message queue and </w:t>
      </w:r>
      <w:r w:rsidR="00E220B9">
        <w:rPr>
          <w:sz w:val="28"/>
          <w:lang w:val="en-IN"/>
        </w:rPr>
        <w:t xml:space="preserve">the </w:t>
      </w:r>
      <w:r w:rsidR="00457B88">
        <w:rPr>
          <w:sz w:val="28"/>
          <w:lang w:val="en-IN"/>
        </w:rPr>
        <w:t>shared memory segment.</w:t>
      </w:r>
      <w:r w:rsidR="009B2250" w:rsidRPr="009B2250">
        <w:rPr>
          <w:sz w:val="28"/>
          <w:lang w:val="en-IN"/>
        </w:rPr>
        <w:t xml:space="preserve"> </w:t>
      </w:r>
    </w:p>
    <w:p w14:paraId="37492996" w14:textId="0A71A12A" w:rsidR="00B74D70" w:rsidRDefault="00F7648F" w:rsidP="00806EE4">
      <w:pPr>
        <w:pStyle w:val="Default"/>
        <w:rPr>
          <w:sz w:val="28"/>
          <w:lang w:val="en-IN"/>
        </w:rPr>
      </w:pPr>
      <w:r>
        <w:rPr>
          <w:noProof/>
          <w:sz w:val="28"/>
          <w:lang w:val="en-IN"/>
        </w:rPr>
        <w:drawing>
          <wp:inline distT="0" distB="0" distL="0" distR="0" wp14:anchorId="444085D9" wp14:editId="68AD8872">
            <wp:extent cx="5731510" cy="4065905"/>
            <wp:effectExtent l="19050" t="19050" r="21590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P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C9143" w14:textId="77777777" w:rsidR="00B74D70" w:rsidRDefault="00B74D70" w:rsidP="00806EE4">
      <w:pPr>
        <w:pStyle w:val="Default"/>
        <w:rPr>
          <w:sz w:val="28"/>
          <w:lang w:val="en-IN"/>
        </w:rPr>
      </w:pPr>
    </w:p>
    <w:p w14:paraId="7AC988CC" w14:textId="6458645D" w:rsidR="00F26626" w:rsidRDefault="009B2250" w:rsidP="00806EE4">
      <w:pPr>
        <w:pStyle w:val="Default"/>
        <w:rPr>
          <w:sz w:val="28"/>
          <w:lang w:val="en-IN"/>
        </w:rPr>
      </w:pPr>
      <w:r>
        <w:rPr>
          <w:sz w:val="28"/>
          <w:lang w:val="en-IN"/>
        </w:rPr>
        <w:t xml:space="preserve">The message queue helps </w:t>
      </w:r>
      <w:r w:rsidR="00E220B9">
        <w:rPr>
          <w:sz w:val="28"/>
          <w:lang w:val="en-IN"/>
        </w:rPr>
        <w:t xml:space="preserve">the </w:t>
      </w:r>
      <w:r>
        <w:rPr>
          <w:sz w:val="28"/>
          <w:lang w:val="en-IN"/>
        </w:rPr>
        <w:t xml:space="preserve">sender to communicate with </w:t>
      </w:r>
      <w:r w:rsidR="00E220B9">
        <w:rPr>
          <w:sz w:val="28"/>
          <w:lang w:val="en-IN"/>
        </w:rPr>
        <w:t xml:space="preserve">the </w:t>
      </w:r>
      <w:r>
        <w:rPr>
          <w:sz w:val="28"/>
          <w:lang w:val="en-IN"/>
        </w:rPr>
        <w:t xml:space="preserve">receiver about the size of </w:t>
      </w:r>
      <w:r w:rsidR="00E220B9">
        <w:rPr>
          <w:sz w:val="28"/>
          <w:lang w:val="en-IN"/>
        </w:rPr>
        <w:t xml:space="preserve">the </w:t>
      </w:r>
      <w:r>
        <w:rPr>
          <w:sz w:val="28"/>
          <w:lang w:val="en-IN"/>
        </w:rPr>
        <w:t xml:space="preserve">message to be fetched from shared memory. </w:t>
      </w:r>
      <w:r w:rsidR="00F55BF7">
        <w:rPr>
          <w:sz w:val="28"/>
          <w:lang w:val="en-IN"/>
        </w:rPr>
        <w:t>The sender process breaks the large message into small chunks and stores it into the shared memory segment.</w:t>
      </w:r>
      <w:r>
        <w:rPr>
          <w:sz w:val="28"/>
          <w:lang w:val="en-IN"/>
        </w:rPr>
        <w:t xml:space="preserve"> </w:t>
      </w:r>
      <w:r w:rsidR="00E220B9">
        <w:rPr>
          <w:sz w:val="28"/>
          <w:lang w:val="en-IN"/>
        </w:rPr>
        <w:t>The</w:t>
      </w:r>
      <w:r>
        <w:rPr>
          <w:sz w:val="28"/>
          <w:lang w:val="en-IN"/>
        </w:rPr>
        <w:t xml:space="preserve"> sender </w:t>
      </w:r>
      <w:r w:rsidR="00E220B9">
        <w:rPr>
          <w:sz w:val="28"/>
          <w:lang w:val="en-IN"/>
        </w:rPr>
        <w:t xml:space="preserve">then </w:t>
      </w:r>
      <w:r>
        <w:rPr>
          <w:sz w:val="28"/>
          <w:lang w:val="en-IN"/>
        </w:rPr>
        <w:t xml:space="preserve">sends a message to the receiver with the help of </w:t>
      </w:r>
      <w:r w:rsidR="00E220B9">
        <w:rPr>
          <w:sz w:val="28"/>
          <w:lang w:val="en-IN"/>
        </w:rPr>
        <w:t xml:space="preserve">a </w:t>
      </w:r>
      <w:r>
        <w:rPr>
          <w:sz w:val="28"/>
          <w:lang w:val="en-IN"/>
        </w:rPr>
        <w:t>message queue</w:t>
      </w:r>
      <w:r w:rsidR="003A5410">
        <w:rPr>
          <w:sz w:val="28"/>
          <w:lang w:val="en-IN"/>
        </w:rPr>
        <w:t xml:space="preserve"> to indicate how many bytes to read from </w:t>
      </w:r>
      <w:r w:rsidR="00E220B9">
        <w:rPr>
          <w:sz w:val="28"/>
          <w:lang w:val="en-IN"/>
        </w:rPr>
        <w:t xml:space="preserve">the </w:t>
      </w:r>
      <w:r w:rsidR="003A5410">
        <w:rPr>
          <w:sz w:val="28"/>
          <w:lang w:val="en-IN"/>
        </w:rPr>
        <w:t>shared memory segment.</w:t>
      </w:r>
      <w:r w:rsidR="009C042C">
        <w:rPr>
          <w:sz w:val="28"/>
          <w:lang w:val="en-IN"/>
        </w:rPr>
        <w:t xml:space="preserve"> As this is a synchronous process the sender waits in the message queue </w:t>
      </w:r>
      <w:r w:rsidR="00C777AF">
        <w:rPr>
          <w:sz w:val="28"/>
          <w:lang w:val="en-IN"/>
        </w:rPr>
        <w:t xml:space="preserve">to receive confirmation from receiver about successful transfer of </w:t>
      </w:r>
      <w:r w:rsidR="00E220B9">
        <w:rPr>
          <w:sz w:val="28"/>
          <w:lang w:val="en-IN"/>
        </w:rPr>
        <w:t xml:space="preserve">the </w:t>
      </w:r>
      <w:r w:rsidR="00C777AF">
        <w:rPr>
          <w:sz w:val="28"/>
          <w:lang w:val="en-IN"/>
        </w:rPr>
        <w:t>message.</w:t>
      </w:r>
      <w:r w:rsidR="000E0B94">
        <w:rPr>
          <w:sz w:val="28"/>
          <w:lang w:val="en-IN"/>
        </w:rPr>
        <w:t xml:space="preserve"> After getting acknowledgment from </w:t>
      </w:r>
      <w:r w:rsidR="00E220B9">
        <w:rPr>
          <w:sz w:val="28"/>
          <w:lang w:val="en-IN"/>
        </w:rPr>
        <w:t xml:space="preserve">the </w:t>
      </w:r>
      <w:r w:rsidR="000E0B94">
        <w:rPr>
          <w:sz w:val="28"/>
          <w:lang w:val="en-IN"/>
        </w:rPr>
        <w:t xml:space="preserve">receiver, </w:t>
      </w:r>
      <w:r w:rsidR="00E220B9">
        <w:rPr>
          <w:sz w:val="28"/>
          <w:lang w:val="en-IN"/>
        </w:rPr>
        <w:t xml:space="preserve">the </w:t>
      </w:r>
      <w:r w:rsidR="000E0B94">
        <w:rPr>
          <w:sz w:val="28"/>
          <w:lang w:val="en-IN"/>
        </w:rPr>
        <w:t>sender sends messages until there is no message left for transfer.</w:t>
      </w:r>
      <w:r w:rsidR="00934108">
        <w:rPr>
          <w:sz w:val="28"/>
          <w:lang w:val="en-IN"/>
        </w:rPr>
        <w:t xml:space="preserve"> At the end of </w:t>
      </w:r>
      <w:r w:rsidR="00E220B9">
        <w:rPr>
          <w:sz w:val="28"/>
          <w:lang w:val="en-IN"/>
        </w:rPr>
        <w:t xml:space="preserve">the </w:t>
      </w:r>
      <w:r w:rsidR="00934108">
        <w:rPr>
          <w:sz w:val="28"/>
          <w:lang w:val="en-IN"/>
        </w:rPr>
        <w:t>transfer</w:t>
      </w:r>
      <w:r w:rsidR="00E220B9">
        <w:rPr>
          <w:sz w:val="28"/>
          <w:lang w:val="en-IN"/>
        </w:rPr>
        <w:t>,</w:t>
      </w:r>
      <w:r w:rsidR="00934108">
        <w:rPr>
          <w:sz w:val="28"/>
          <w:lang w:val="en-IN"/>
        </w:rPr>
        <w:t xml:space="preserve"> </w:t>
      </w:r>
      <w:r w:rsidR="00E220B9">
        <w:rPr>
          <w:sz w:val="28"/>
          <w:lang w:val="en-IN"/>
        </w:rPr>
        <w:t xml:space="preserve">the </w:t>
      </w:r>
      <w:r w:rsidR="00934108">
        <w:rPr>
          <w:sz w:val="28"/>
          <w:lang w:val="en-IN"/>
        </w:rPr>
        <w:t xml:space="preserve">sender will send a message to the receiver with size 0 and that will be </w:t>
      </w:r>
      <w:r w:rsidR="00E220B9">
        <w:rPr>
          <w:sz w:val="28"/>
          <w:lang w:val="en-IN"/>
        </w:rPr>
        <w:t xml:space="preserve">the </w:t>
      </w:r>
      <w:r w:rsidR="00934108">
        <w:rPr>
          <w:sz w:val="28"/>
          <w:lang w:val="en-IN"/>
        </w:rPr>
        <w:t>end of communication between the 2 processes.</w:t>
      </w:r>
    </w:p>
    <w:p w14:paraId="2E0F33A8" w14:textId="183D6EC7" w:rsidR="00F7648F" w:rsidRDefault="00F7648F" w:rsidP="00806EE4">
      <w:pPr>
        <w:pStyle w:val="Default"/>
        <w:rPr>
          <w:sz w:val="28"/>
          <w:lang w:val="en-IN"/>
        </w:rPr>
      </w:pPr>
    </w:p>
    <w:p w14:paraId="1FD164F1" w14:textId="7510BC3A" w:rsidR="00F7648F" w:rsidRPr="004B4424" w:rsidRDefault="004B4424" w:rsidP="00806EE4">
      <w:pPr>
        <w:pStyle w:val="Default"/>
        <w:rPr>
          <w:b/>
          <w:sz w:val="28"/>
          <w:lang w:val="en-IN"/>
        </w:rPr>
      </w:pPr>
      <w:r w:rsidRPr="004B4424">
        <w:rPr>
          <w:b/>
          <w:sz w:val="28"/>
          <w:lang w:val="en-IN"/>
        </w:rPr>
        <w:t>Design:</w:t>
      </w:r>
    </w:p>
    <w:p w14:paraId="0280DEE7" w14:textId="1209B22E" w:rsidR="00B278D6" w:rsidRDefault="004B4424" w:rsidP="00806EE4">
      <w:pPr>
        <w:pStyle w:val="Default"/>
        <w:rPr>
          <w:sz w:val="28"/>
          <w:lang w:val="en-IN"/>
        </w:rPr>
      </w:pPr>
      <w:r>
        <w:rPr>
          <w:sz w:val="28"/>
          <w:lang w:val="en-IN"/>
        </w:rPr>
        <w:t>Below is the pseudo code of the 2 processes.</w:t>
      </w:r>
    </w:p>
    <w:p w14:paraId="19055992" w14:textId="0DE85BA0" w:rsidR="004B4424" w:rsidRDefault="004B4424" w:rsidP="00806EE4">
      <w:pPr>
        <w:pStyle w:val="Default"/>
        <w:rPr>
          <w:sz w:val="28"/>
          <w:lang w:val="en-IN"/>
        </w:rPr>
      </w:pPr>
    </w:p>
    <w:p w14:paraId="260FB0C4" w14:textId="6405147B" w:rsidR="00CB75B2" w:rsidRDefault="00CB75B2" w:rsidP="00806EE4">
      <w:pPr>
        <w:pStyle w:val="Default"/>
        <w:rPr>
          <w:b/>
          <w:sz w:val="28"/>
          <w:lang w:val="en-IN"/>
        </w:rPr>
      </w:pPr>
      <w:r w:rsidRPr="00CB75B2">
        <w:rPr>
          <w:b/>
          <w:sz w:val="28"/>
          <w:lang w:val="en-IN"/>
        </w:rPr>
        <w:lastRenderedPageBreak/>
        <w:t>Sender:</w:t>
      </w:r>
    </w:p>
    <w:p w14:paraId="31EFA241" w14:textId="34048712" w:rsidR="00BD24B1" w:rsidRDefault="00BD24B1" w:rsidP="00806EE4">
      <w:pPr>
        <w:pStyle w:val="Default"/>
        <w:rPr>
          <w:b/>
          <w:sz w:val="28"/>
          <w:lang w:val="en-IN"/>
        </w:rPr>
      </w:pPr>
    </w:p>
    <w:p w14:paraId="04C61628" w14:textId="0540C926" w:rsidR="00CA3F76" w:rsidRDefault="00CA3F76" w:rsidP="00806EE4">
      <w:pPr>
        <w:pStyle w:val="Default"/>
        <w:rPr>
          <w:b/>
          <w:sz w:val="28"/>
          <w:lang w:val="en-IN"/>
        </w:rPr>
      </w:pPr>
      <w:r>
        <w:rPr>
          <w:b/>
          <w:sz w:val="28"/>
          <w:lang w:val="en-IN"/>
        </w:rPr>
        <w:t>//</w:t>
      </w:r>
      <w:r w:rsidRPr="00CA3F76">
        <w:rPr>
          <w:sz w:val="22"/>
          <w:lang w:val="en-IN"/>
        </w:rPr>
        <w:t xml:space="preserve"> </w:t>
      </w:r>
      <w:r>
        <w:rPr>
          <w:sz w:val="22"/>
          <w:lang w:val="en-IN"/>
        </w:rPr>
        <w:t xml:space="preserve">Sets up </w:t>
      </w:r>
      <w:r w:rsidRPr="00BD24B1">
        <w:rPr>
          <w:sz w:val="22"/>
          <w:lang w:val="en-IN"/>
        </w:rPr>
        <w:t>the shared memory segment and message queue</w:t>
      </w:r>
      <w:r>
        <w:rPr>
          <w:sz w:val="22"/>
          <w:lang w:val="en-IN"/>
        </w:rPr>
        <w:t>.</w:t>
      </w:r>
      <w:r w:rsidRPr="00CA3F76">
        <w:rPr>
          <w:sz w:val="22"/>
          <w:lang w:val="en-IN"/>
        </w:rPr>
        <w:t xml:space="preserve"> </w:t>
      </w:r>
      <w:r>
        <w:rPr>
          <w:b/>
          <w:sz w:val="28"/>
          <w:lang w:val="en-IN"/>
        </w:rPr>
        <w:t>//</w:t>
      </w:r>
    </w:p>
    <w:p w14:paraId="21716F01" w14:textId="77777777" w:rsidR="00CA3F76" w:rsidRPr="00CA3F76" w:rsidRDefault="00CA3F76" w:rsidP="00806EE4">
      <w:pPr>
        <w:pStyle w:val="Default"/>
        <w:rPr>
          <w:sz w:val="22"/>
          <w:lang w:val="en-IN"/>
        </w:rPr>
      </w:pPr>
    </w:p>
    <w:p w14:paraId="1B52F9D2" w14:textId="618C4BC7" w:rsidR="00BD24B1" w:rsidRDefault="00BD24B1" w:rsidP="00806EE4">
      <w:pPr>
        <w:pStyle w:val="Default"/>
        <w:rPr>
          <w:sz w:val="22"/>
          <w:lang w:val="en-IN"/>
        </w:rPr>
      </w:pPr>
      <w:r w:rsidRPr="00BD24B1"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init</w:t>
      </w:r>
      <w:proofErr w:type="spellEnd"/>
      <w:r>
        <w:rPr>
          <w:sz w:val="22"/>
          <w:lang w:val="en-IN"/>
        </w:rPr>
        <w:t>{</w:t>
      </w:r>
    </w:p>
    <w:p w14:paraId="4E7563F6" w14:textId="5592EECE" w:rsidR="00BD24B1" w:rsidRDefault="00C57AB3" w:rsidP="00806EE4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 xml:space="preserve">A </w:t>
      </w:r>
      <w:r w:rsidRPr="00C57AB3">
        <w:rPr>
          <w:sz w:val="22"/>
          <w:lang w:val="en-IN"/>
        </w:rPr>
        <w:t>file called keyfile.txt containing</w:t>
      </w:r>
      <w:r>
        <w:rPr>
          <w:sz w:val="22"/>
          <w:lang w:val="en-IN"/>
        </w:rPr>
        <w:t xml:space="preserve"> the message to be transferred is being created.</w:t>
      </w:r>
      <w:r w:rsidR="00B21D00">
        <w:rPr>
          <w:sz w:val="22"/>
          <w:lang w:val="en-IN"/>
        </w:rPr>
        <w:t>(we are assuming file already created in the specified directory)</w:t>
      </w:r>
      <w:r w:rsidR="00AF2349">
        <w:rPr>
          <w:sz w:val="22"/>
          <w:lang w:val="en-IN"/>
        </w:rPr>
        <w:t>;</w:t>
      </w:r>
    </w:p>
    <w:p w14:paraId="377EE593" w14:textId="77777777" w:rsidR="00DF19D6" w:rsidRPr="00222527" w:rsidRDefault="00DF19D6" w:rsidP="00DF19D6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Generate key;</w:t>
      </w:r>
    </w:p>
    <w:p w14:paraId="0210D095" w14:textId="407A8BDB" w:rsidR="00BD24B1" w:rsidRDefault="00712D34" w:rsidP="00806EE4">
      <w:pPr>
        <w:pStyle w:val="Default"/>
        <w:rPr>
          <w:sz w:val="22"/>
          <w:lang w:val="en-IN"/>
        </w:rPr>
      </w:pPr>
      <w:r w:rsidRPr="00712D34">
        <w:rPr>
          <w:sz w:val="22"/>
          <w:lang w:val="en-IN"/>
        </w:rPr>
        <w:t>Get the id of the shared memory segment</w:t>
      </w:r>
      <w:r w:rsidR="00AF2349">
        <w:rPr>
          <w:sz w:val="22"/>
          <w:lang w:val="en-IN"/>
        </w:rPr>
        <w:t>;</w:t>
      </w:r>
    </w:p>
    <w:p w14:paraId="61392F0C" w14:textId="09F22578" w:rsidR="00712D34" w:rsidRDefault="00CA3F76" w:rsidP="00806EE4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Attach to the shared memory</w:t>
      </w:r>
      <w:r w:rsidR="00E63323">
        <w:rPr>
          <w:sz w:val="22"/>
          <w:lang w:val="en-IN"/>
        </w:rPr>
        <w:t>;</w:t>
      </w:r>
    </w:p>
    <w:p w14:paraId="77C43301" w14:textId="3C8EBD5B" w:rsidR="00CA3F76" w:rsidRPr="00B21D00" w:rsidRDefault="00B21D00" w:rsidP="00B21D00">
      <w:pPr>
        <w:pStyle w:val="Default"/>
        <w:rPr>
          <w:sz w:val="22"/>
          <w:lang w:val="en-IN"/>
        </w:rPr>
      </w:pPr>
      <w:r w:rsidRPr="00B21D00">
        <w:rPr>
          <w:sz w:val="22"/>
          <w:lang w:val="en-IN"/>
        </w:rPr>
        <w:t>Attach to the message queue;</w:t>
      </w:r>
    </w:p>
    <w:p w14:paraId="5FA2C9E6" w14:textId="44F341F8" w:rsidR="00BD24B1" w:rsidRDefault="00BD24B1" w:rsidP="00806EE4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}</w:t>
      </w:r>
    </w:p>
    <w:p w14:paraId="433692C5" w14:textId="1FA97AF1" w:rsidR="00AC3C4B" w:rsidRDefault="00AC3C4B" w:rsidP="00806EE4">
      <w:pPr>
        <w:pStyle w:val="Default"/>
        <w:rPr>
          <w:sz w:val="22"/>
          <w:lang w:val="en-IN"/>
        </w:rPr>
      </w:pPr>
    </w:p>
    <w:p w14:paraId="1AD28CCA" w14:textId="054D7D94" w:rsidR="00AC3C4B" w:rsidRP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//</w:t>
      </w:r>
      <w:r w:rsidR="00735C08">
        <w:rPr>
          <w:sz w:val="22"/>
          <w:lang w:val="en-IN"/>
        </w:rPr>
        <w:t>C</w:t>
      </w:r>
      <w:r w:rsidR="00735C08" w:rsidRPr="00AC3C4B">
        <w:rPr>
          <w:sz w:val="22"/>
          <w:lang w:val="en-IN"/>
        </w:rPr>
        <w:t>lean-up</w:t>
      </w:r>
      <w:r>
        <w:rPr>
          <w:sz w:val="22"/>
          <w:lang w:val="en-IN"/>
        </w:rPr>
        <w:t xml:space="preserve"> procedure after message transfer</w:t>
      </w:r>
    </w:p>
    <w:p w14:paraId="1A6FD5AF" w14:textId="0C81E6E4" w:rsidR="00AC3C4B" w:rsidRP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cleanUp</w:t>
      </w:r>
      <w:proofErr w:type="spellEnd"/>
    </w:p>
    <w:p w14:paraId="4F656C2C" w14:textId="77777777" w:rsidR="00AC3C4B" w:rsidRP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{</w:t>
      </w:r>
    </w:p>
    <w:p w14:paraId="00F3A669" w14:textId="3010C49C" w:rsidR="00AC3C4B" w:rsidRP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Detach from shared memory</w:t>
      </w:r>
      <w:r>
        <w:rPr>
          <w:sz w:val="22"/>
          <w:lang w:val="en-IN"/>
        </w:rPr>
        <w:t xml:space="preserve"> region</w:t>
      </w:r>
      <w:r w:rsidRPr="00AC3C4B">
        <w:rPr>
          <w:sz w:val="22"/>
          <w:lang w:val="en-IN"/>
        </w:rPr>
        <w:t>;</w:t>
      </w:r>
    </w:p>
    <w:p w14:paraId="1E43B621" w14:textId="11491997" w:rsidR="00AC3C4B" w:rsidRP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Exit</w:t>
      </w:r>
      <w:r>
        <w:rPr>
          <w:sz w:val="22"/>
          <w:lang w:val="en-IN"/>
        </w:rPr>
        <w:t>;</w:t>
      </w:r>
    </w:p>
    <w:p w14:paraId="26AEDB5F" w14:textId="643AE6A7" w:rsidR="00AC3C4B" w:rsidRDefault="00AC3C4B" w:rsidP="00AC3C4B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}</w:t>
      </w:r>
    </w:p>
    <w:p w14:paraId="42AF9000" w14:textId="64342916" w:rsidR="00735C08" w:rsidRDefault="00735C08" w:rsidP="00AC3C4B">
      <w:pPr>
        <w:pStyle w:val="Default"/>
        <w:rPr>
          <w:sz w:val="22"/>
          <w:lang w:val="en-IN"/>
        </w:rPr>
      </w:pPr>
    </w:p>
    <w:p w14:paraId="40193012" w14:textId="5421FD8E" w:rsidR="00735C08" w:rsidRDefault="00735C08" w:rsidP="00AC3C4B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//</w:t>
      </w:r>
      <w:r w:rsidR="006C7BD2">
        <w:rPr>
          <w:sz w:val="22"/>
          <w:lang w:val="en-IN"/>
        </w:rPr>
        <w:t>Main send function:</w:t>
      </w:r>
    </w:p>
    <w:p w14:paraId="37091E22" w14:textId="66FC2FDC" w:rsidR="006C7BD2" w:rsidRDefault="00BC3D44" w:rsidP="00AC3C4B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 xml:space="preserve">Void </w:t>
      </w:r>
      <w:r w:rsidRPr="00F638AB">
        <w:rPr>
          <w:b/>
          <w:sz w:val="22"/>
          <w:lang w:val="en-IN"/>
        </w:rPr>
        <w:t>send</w:t>
      </w:r>
      <w:r>
        <w:rPr>
          <w:sz w:val="22"/>
          <w:lang w:val="en-IN"/>
        </w:rPr>
        <w:t>{</w:t>
      </w:r>
    </w:p>
    <w:p w14:paraId="73C4F012" w14:textId="311DA952" w:rsidR="00BC3D44" w:rsidRPr="00DD7506" w:rsidRDefault="004469B1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>Open the file for reading</w:t>
      </w:r>
      <w:r w:rsidR="00DD7506">
        <w:rPr>
          <w:sz w:val="22"/>
          <w:lang w:val="en-IN"/>
        </w:rPr>
        <w:t>;</w:t>
      </w:r>
    </w:p>
    <w:p w14:paraId="7C6F0CD7" w14:textId="57309D10" w:rsidR="004469B1" w:rsidRPr="00DD7506" w:rsidRDefault="004469B1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>A buffer to store message we will send to the receiver</w:t>
      </w:r>
      <w:r w:rsidR="00DD7506">
        <w:rPr>
          <w:sz w:val="22"/>
          <w:lang w:val="en-IN"/>
        </w:rPr>
        <w:t>;</w:t>
      </w:r>
    </w:p>
    <w:p w14:paraId="646BB9D1" w14:textId="31CEE97D" w:rsidR="004469B1" w:rsidRPr="00DD7506" w:rsidRDefault="004469B1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>A buffer to store message received from the receiver</w:t>
      </w:r>
      <w:r w:rsidR="00DD7506">
        <w:rPr>
          <w:sz w:val="22"/>
          <w:lang w:val="en-IN"/>
        </w:rPr>
        <w:t>;</w:t>
      </w:r>
    </w:p>
    <w:p w14:paraId="0426F8DB" w14:textId="788DD788" w:rsidR="004469B1" w:rsidRPr="00DD7506" w:rsidRDefault="004469B1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>Read at most SHARED_MEMORY_CHUNK_SIZE from the file and store them in shared memory</w:t>
      </w:r>
      <w:r w:rsidR="00DD7506">
        <w:rPr>
          <w:sz w:val="22"/>
          <w:lang w:val="en-IN"/>
        </w:rPr>
        <w:t>;</w:t>
      </w:r>
    </w:p>
    <w:p w14:paraId="155040C7" w14:textId="25FC8AF1" w:rsidR="004469B1" w:rsidRPr="00DD7506" w:rsidRDefault="004469B1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 xml:space="preserve">Send a message to the receiver telling </w:t>
      </w:r>
      <w:r w:rsidR="00C96F24" w:rsidRPr="00DD7506">
        <w:rPr>
          <w:sz w:val="22"/>
          <w:lang w:val="en-IN"/>
        </w:rPr>
        <w:t xml:space="preserve">it </w:t>
      </w:r>
      <w:r w:rsidRPr="00DD7506">
        <w:rPr>
          <w:sz w:val="22"/>
          <w:lang w:val="en-IN"/>
        </w:rPr>
        <w:t>that the data is ready</w:t>
      </w:r>
      <w:r w:rsidR="00DD7506">
        <w:rPr>
          <w:sz w:val="22"/>
          <w:lang w:val="en-IN"/>
        </w:rPr>
        <w:t>;</w:t>
      </w:r>
    </w:p>
    <w:p w14:paraId="08FFAC18" w14:textId="00927B41" w:rsidR="00C96F24" w:rsidRPr="00DD7506" w:rsidRDefault="00C96F24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 xml:space="preserve">Wait until the receiver sends a message telling that it has finished saving the memory chunk into </w:t>
      </w:r>
      <w:proofErr w:type="spellStart"/>
      <w:r w:rsidRPr="00DD7506">
        <w:rPr>
          <w:sz w:val="22"/>
          <w:lang w:val="en-IN"/>
        </w:rPr>
        <w:t>recvfile</w:t>
      </w:r>
      <w:proofErr w:type="spellEnd"/>
      <w:r w:rsidRPr="00DD7506">
        <w:rPr>
          <w:sz w:val="22"/>
          <w:lang w:val="en-IN"/>
        </w:rPr>
        <w:t>(output file)</w:t>
      </w:r>
      <w:r w:rsidR="00DD7506">
        <w:rPr>
          <w:sz w:val="22"/>
          <w:lang w:val="en-IN"/>
        </w:rPr>
        <w:t>;</w:t>
      </w:r>
    </w:p>
    <w:p w14:paraId="2BE302ED" w14:textId="410A73FD" w:rsidR="00DD7506" w:rsidRPr="00DD7506" w:rsidRDefault="00DD7506" w:rsidP="00DD7506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 xml:space="preserve">After no more data to send, send </w:t>
      </w:r>
      <w:r>
        <w:rPr>
          <w:sz w:val="22"/>
          <w:lang w:val="en-IN"/>
        </w:rPr>
        <w:t xml:space="preserve">a message </w:t>
      </w:r>
      <w:r w:rsidRPr="00DD7506">
        <w:rPr>
          <w:sz w:val="22"/>
          <w:lang w:val="en-IN"/>
        </w:rPr>
        <w:t>with size field 0;</w:t>
      </w:r>
    </w:p>
    <w:p w14:paraId="391B4A78" w14:textId="15A86C0D" w:rsidR="00BC3D44" w:rsidRDefault="00DD7506" w:rsidP="00AC3C4B">
      <w:pPr>
        <w:pStyle w:val="Default"/>
        <w:rPr>
          <w:sz w:val="22"/>
          <w:lang w:val="en-IN"/>
        </w:rPr>
      </w:pPr>
      <w:r w:rsidRPr="00DD7506">
        <w:rPr>
          <w:sz w:val="22"/>
          <w:lang w:val="en-IN"/>
        </w:rPr>
        <w:t>Exit</w:t>
      </w:r>
      <w:r>
        <w:rPr>
          <w:sz w:val="22"/>
          <w:lang w:val="en-IN"/>
        </w:rPr>
        <w:t>;</w:t>
      </w:r>
    </w:p>
    <w:p w14:paraId="3B3A4C48" w14:textId="468D35BB" w:rsidR="00BC3D44" w:rsidRPr="00AC3C4B" w:rsidRDefault="00BC3D44" w:rsidP="00AC3C4B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}</w:t>
      </w:r>
    </w:p>
    <w:p w14:paraId="43DE2E31" w14:textId="15CA97DC" w:rsidR="00AC3C4B" w:rsidRDefault="00AC3C4B" w:rsidP="00806EE4">
      <w:pPr>
        <w:pStyle w:val="Default"/>
        <w:rPr>
          <w:sz w:val="22"/>
          <w:lang w:val="en-IN"/>
        </w:rPr>
      </w:pPr>
    </w:p>
    <w:p w14:paraId="18307E4F" w14:textId="1D71EB8E" w:rsidR="002F354D" w:rsidRPr="00FE1F92" w:rsidRDefault="00222527" w:rsidP="00806EE4">
      <w:pPr>
        <w:pStyle w:val="Default"/>
        <w:rPr>
          <w:sz w:val="22"/>
          <w:lang w:val="en-IN"/>
        </w:rPr>
      </w:pPr>
      <w:r w:rsidRPr="00FE1F92">
        <w:rPr>
          <w:sz w:val="22"/>
          <w:lang w:val="en-IN"/>
        </w:rPr>
        <w:t>Int main{</w:t>
      </w:r>
    </w:p>
    <w:p w14:paraId="0C0097E1" w14:textId="0DCF4DA3" w:rsidR="007D3D41" w:rsidRPr="00FE1F92" w:rsidRDefault="00FE1F92" w:rsidP="00806EE4">
      <w:pPr>
        <w:pStyle w:val="Default"/>
        <w:rPr>
          <w:sz w:val="22"/>
          <w:lang w:val="en-IN"/>
        </w:rPr>
      </w:pPr>
      <w:r w:rsidRPr="00FE1F92">
        <w:rPr>
          <w:sz w:val="22"/>
          <w:lang w:val="en-IN"/>
        </w:rPr>
        <w:t xml:space="preserve">Call </w:t>
      </w:r>
      <w:proofErr w:type="spellStart"/>
      <w:r w:rsidRPr="001B31FD">
        <w:rPr>
          <w:b/>
          <w:sz w:val="22"/>
          <w:lang w:val="en-IN"/>
        </w:rPr>
        <w:t>init</w:t>
      </w:r>
      <w:proofErr w:type="spellEnd"/>
      <w:r w:rsidRPr="00FE1F92">
        <w:rPr>
          <w:sz w:val="22"/>
          <w:lang w:val="en-IN"/>
        </w:rPr>
        <w:t xml:space="preserve"> function</w:t>
      </w:r>
      <w:r w:rsidR="007D3D41">
        <w:rPr>
          <w:sz w:val="22"/>
          <w:lang w:val="en-IN"/>
        </w:rPr>
        <w:t xml:space="preserve"> to c</w:t>
      </w:r>
      <w:r w:rsidRPr="00FE1F92">
        <w:rPr>
          <w:sz w:val="22"/>
          <w:lang w:val="en-IN"/>
        </w:rPr>
        <w:t>onnect to shared memory and the message queue</w:t>
      </w:r>
      <w:r w:rsidR="007D3D41">
        <w:rPr>
          <w:sz w:val="22"/>
          <w:lang w:val="en-IN"/>
        </w:rPr>
        <w:t>;</w:t>
      </w:r>
    </w:p>
    <w:p w14:paraId="26A6E0CD" w14:textId="64E210D9" w:rsidR="00222527" w:rsidRDefault="007D3D41" w:rsidP="00806EE4">
      <w:pPr>
        <w:pStyle w:val="Default"/>
        <w:rPr>
          <w:sz w:val="22"/>
          <w:lang w:val="en-IN"/>
        </w:rPr>
      </w:pPr>
      <w:r w:rsidRPr="007D3D41">
        <w:rPr>
          <w:sz w:val="22"/>
          <w:lang w:val="en-IN"/>
        </w:rPr>
        <w:t xml:space="preserve">Call </w:t>
      </w:r>
      <w:r w:rsidRPr="00BE55B6">
        <w:rPr>
          <w:b/>
          <w:sz w:val="22"/>
          <w:lang w:val="en-IN"/>
        </w:rPr>
        <w:t>send</w:t>
      </w:r>
      <w:r w:rsidRPr="007D3D41">
        <w:rPr>
          <w:sz w:val="22"/>
          <w:lang w:val="en-IN"/>
        </w:rPr>
        <w:t xml:space="preserve"> function to Send the file</w:t>
      </w:r>
      <w:r>
        <w:rPr>
          <w:sz w:val="22"/>
          <w:lang w:val="en-IN"/>
        </w:rPr>
        <w:t>;</w:t>
      </w:r>
    </w:p>
    <w:p w14:paraId="4FAD3C3C" w14:textId="30FF3598" w:rsidR="007D3D41" w:rsidRPr="007D3D41" w:rsidRDefault="00BE55B6" w:rsidP="00806EE4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 xml:space="preserve">Call </w:t>
      </w:r>
      <w:r w:rsidRPr="00BE55B6">
        <w:rPr>
          <w:b/>
          <w:sz w:val="22"/>
          <w:lang w:val="en-IN"/>
        </w:rPr>
        <w:t>Cleanup</w:t>
      </w:r>
      <w:r w:rsidRPr="00BE55B6">
        <w:rPr>
          <w:sz w:val="22"/>
          <w:lang w:val="en-IN"/>
        </w:rPr>
        <w:t xml:space="preserve"> function.</w:t>
      </w:r>
    </w:p>
    <w:p w14:paraId="1C46EC86" w14:textId="67EC947D" w:rsidR="00222527" w:rsidRPr="00FE1F92" w:rsidRDefault="00222527" w:rsidP="00806EE4">
      <w:pPr>
        <w:pStyle w:val="Default"/>
        <w:rPr>
          <w:sz w:val="22"/>
          <w:lang w:val="en-IN"/>
        </w:rPr>
      </w:pPr>
      <w:r w:rsidRPr="00FE1F92">
        <w:rPr>
          <w:sz w:val="22"/>
          <w:lang w:val="en-IN"/>
        </w:rPr>
        <w:t>}</w:t>
      </w:r>
    </w:p>
    <w:p w14:paraId="658CB4C4" w14:textId="5D623353" w:rsidR="002F354D" w:rsidRDefault="002F354D" w:rsidP="00806EE4">
      <w:pPr>
        <w:pStyle w:val="Default"/>
        <w:rPr>
          <w:sz w:val="22"/>
          <w:lang w:val="en-IN"/>
        </w:rPr>
      </w:pPr>
      <w:r w:rsidRPr="002F354D">
        <w:rPr>
          <w:b/>
          <w:sz w:val="28"/>
          <w:lang w:val="en-IN"/>
        </w:rPr>
        <w:t>Receiver:</w:t>
      </w:r>
    </w:p>
    <w:p w14:paraId="1B57F243" w14:textId="61305A5B" w:rsidR="002F354D" w:rsidRDefault="002F354D" w:rsidP="00806EE4">
      <w:pPr>
        <w:pStyle w:val="Default"/>
        <w:rPr>
          <w:sz w:val="22"/>
          <w:lang w:val="en-IN"/>
        </w:rPr>
      </w:pPr>
    </w:p>
    <w:p w14:paraId="17073EA3" w14:textId="29750A80" w:rsidR="00222527" w:rsidRPr="00222527" w:rsidRDefault="00222527" w:rsidP="00806EE4">
      <w:pPr>
        <w:pStyle w:val="Default"/>
        <w:rPr>
          <w:b/>
          <w:sz w:val="28"/>
          <w:lang w:val="en-IN"/>
        </w:rPr>
      </w:pPr>
      <w:r>
        <w:rPr>
          <w:b/>
          <w:sz w:val="28"/>
          <w:lang w:val="en-IN"/>
        </w:rPr>
        <w:t>//</w:t>
      </w:r>
      <w:r w:rsidRPr="00CA3F76">
        <w:rPr>
          <w:sz w:val="22"/>
          <w:lang w:val="en-IN"/>
        </w:rPr>
        <w:t xml:space="preserve"> </w:t>
      </w:r>
      <w:r>
        <w:rPr>
          <w:sz w:val="22"/>
          <w:lang w:val="en-IN"/>
        </w:rPr>
        <w:t xml:space="preserve">Sets up </w:t>
      </w:r>
      <w:r w:rsidRPr="00BD24B1">
        <w:rPr>
          <w:sz w:val="22"/>
          <w:lang w:val="en-IN"/>
        </w:rPr>
        <w:t>the shared memory segment and message queue</w:t>
      </w:r>
      <w:r>
        <w:rPr>
          <w:sz w:val="22"/>
          <w:lang w:val="en-IN"/>
        </w:rPr>
        <w:t>.</w:t>
      </w:r>
      <w:r w:rsidRPr="00CA3F76">
        <w:rPr>
          <w:sz w:val="22"/>
          <w:lang w:val="en-IN"/>
        </w:rPr>
        <w:t xml:space="preserve"> </w:t>
      </w:r>
      <w:r>
        <w:rPr>
          <w:b/>
          <w:sz w:val="28"/>
          <w:lang w:val="en-IN"/>
        </w:rPr>
        <w:t>//</w:t>
      </w:r>
    </w:p>
    <w:p w14:paraId="25BF05F4" w14:textId="414034B7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init</w:t>
      </w:r>
      <w:proofErr w:type="spellEnd"/>
      <w:r w:rsidRPr="00222527">
        <w:rPr>
          <w:sz w:val="22"/>
          <w:lang w:val="en-IN"/>
        </w:rPr>
        <w:t>{</w:t>
      </w:r>
    </w:p>
    <w:p w14:paraId="2C541B1D" w14:textId="476D1D59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//Create keyfile.txt similar with sender file</w:t>
      </w:r>
      <w:r w:rsidR="00A87A90">
        <w:rPr>
          <w:sz w:val="22"/>
          <w:lang w:val="en-IN"/>
        </w:rPr>
        <w:t>;</w:t>
      </w:r>
    </w:p>
    <w:p w14:paraId="04D35EAF" w14:textId="77777777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Generate key;</w:t>
      </w:r>
    </w:p>
    <w:p w14:paraId="4EE512A9" w14:textId="77777777" w:rsidR="00AB0A27" w:rsidRDefault="00AB0A27" w:rsidP="00AB0A27">
      <w:pPr>
        <w:pStyle w:val="Default"/>
        <w:rPr>
          <w:sz w:val="22"/>
          <w:lang w:val="en-IN"/>
        </w:rPr>
      </w:pPr>
      <w:r w:rsidRPr="00712D34">
        <w:rPr>
          <w:sz w:val="22"/>
          <w:lang w:val="en-IN"/>
        </w:rPr>
        <w:t>Get the id of the shared memory segment</w:t>
      </w:r>
      <w:r>
        <w:rPr>
          <w:sz w:val="22"/>
          <w:lang w:val="en-IN"/>
        </w:rPr>
        <w:t>;</w:t>
      </w:r>
    </w:p>
    <w:p w14:paraId="3A7BEBB6" w14:textId="77777777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Attach to the shared memory;</w:t>
      </w:r>
    </w:p>
    <w:p w14:paraId="3F0E724B" w14:textId="77777777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Attach to the message queue;</w:t>
      </w:r>
    </w:p>
    <w:p w14:paraId="28438489" w14:textId="77777777" w:rsidR="00222527" w:rsidRPr="00222527" w:rsidRDefault="00222527" w:rsidP="00222527">
      <w:pPr>
        <w:pStyle w:val="Default"/>
        <w:rPr>
          <w:sz w:val="22"/>
          <w:lang w:val="en-IN"/>
        </w:rPr>
      </w:pPr>
      <w:r w:rsidRPr="00222527">
        <w:rPr>
          <w:sz w:val="22"/>
          <w:lang w:val="en-IN"/>
        </w:rPr>
        <w:t>}</w:t>
      </w:r>
    </w:p>
    <w:p w14:paraId="48B4D1C2" w14:textId="0F3C3B69" w:rsidR="002F354D" w:rsidRDefault="002F354D" w:rsidP="00806EE4">
      <w:pPr>
        <w:pStyle w:val="Default"/>
        <w:rPr>
          <w:sz w:val="22"/>
          <w:lang w:val="en-IN"/>
        </w:rPr>
      </w:pPr>
    </w:p>
    <w:p w14:paraId="505CC958" w14:textId="77777777" w:rsidR="008A4C11" w:rsidRDefault="008A4C11" w:rsidP="000A06DA">
      <w:pPr>
        <w:pStyle w:val="Default"/>
        <w:rPr>
          <w:sz w:val="22"/>
          <w:lang w:val="en-IN"/>
        </w:rPr>
      </w:pPr>
    </w:p>
    <w:p w14:paraId="6038F840" w14:textId="77777777" w:rsidR="008A4C11" w:rsidRDefault="008A4C11" w:rsidP="000A06DA">
      <w:pPr>
        <w:pStyle w:val="Default"/>
        <w:rPr>
          <w:sz w:val="22"/>
          <w:lang w:val="en-IN"/>
        </w:rPr>
      </w:pPr>
    </w:p>
    <w:p w14:paraId="6D59ABCC" w14:textId="77777777" w:rsidR="008A4C11" w:rsidRDefault="008A4C11" w:rsidP="000A06DA">
      <w:pPr>
        <w:pStyle w:val="Default"/>
        <w:rPr>
          <w:sz w:val="22"/>
          <w:lang w:val="en-IN"/>
        </w:rPr>
      </w:pPr>
    </w:p>
    <w:p w14:paraId="1395AEF4" w14:textId="77777777" w:rsidR="008A4C11" w:rsidRDefault="008A4C11" w:rsidP="000A06DA">
      <w:pPr>
        <w:pStyle w:val="Default"/>
        <w:rPr>
          <w:sz w:val="22"/>
          <w:lang w:val="en-IN"/>
        </w:rPr>
      </w:pPr>
    </w:p>
    <w:p w14:paraId="006F3E0C" w14:textId="0FEB9D85" w:rsidR="008A4C11" w:rsidRDefault="008A4C11" w:rsidP="000A06DA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lastRenderedPageBreak/>
        <w:t>//Main receive function</w:t>
      </w:r>
    </w:p>
    <w:p w14:paraId="5D06ACBD" w14:textId="45B71019" w:rsidR="008A4C11" w:rsidRDefault="008A4C11" w:rsidP="000A06DA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mainLoop</w:t>
      </w:r>
      <w:proofErr w:type="spellEnd"/>
      <w:r>
        <w:rPr>
          <w:sz w:val="22"/>
          <w:lang w:val="en-IN"/>
        </w:rPr>
        <w:t>{</w:t>
      </w:r>
    </w:p>
    <w:p w14:paraId="1AF16254" w14:textId="395602CA" w:rsidR="008A4C11" w:rsidRDefault="008A4C11" w:rsidP="000A06DA">
      <w:pPr>
        <w:pStyle w:val="Default"/>
        <w:rPr>
          <w:sz w:val="22"/>
          <w:lang w:val="en-IN"/>
        </w:rPr>
      </w:pPr>
    </w:p>
    <w:p w14:paraId="63838716" w14:textId="63C545D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>Open output file for writing the message received from sender;</w:t>
      </w:r>
      <w:r w:rsidR="00FE7852">
        <w:rPr>
          <w:sz w:val="22"/>
          <w:lang w:val="en-IN"/>
        </w:rPr>
        <w:t xml:space="preserve">(Output file name: </w:t>
      </w:r>
      <w:proofErr w:type="spellStart"/>
      <w:r w:rsidR="00FE7852">
        <w:rPr>
          <w:sz w:val="22"/>
          <w:lang w:val="en-IN"/>
        </w:rPr>
        <w:t>recvfile</w:t>
      </w:r>
      <w:proofErr w:type="spellEnd"/>
      <w:r w:rsidR="00FE7852">
        <w:rPr>
          <w:sz w:val="22"/>
          <w:lang w:val="en-IN"/>
        </w:rPr>
        <w:t>)</w:t>
      </w:r>
    </w:p>
    <w:p w14:paraId="47E24284" w14:textId="4B73968B" w:rsid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>Error check;</w:t>
      </w:r>
    </w:p>
    <w:p w14:paraId="2C6332DB" w14:textId="1F67A74D" w:rsidR="00B137A0" w:rsidRDefault="001E5651" w:rsidP="004A157D">
      <w:pPr>
        <w:pStyle w:val="Default"/>
        <w:rPr>
          <w:sz w:val="22"/>
          <w:lang w:val="en-IN"/>
        </w:rPr>
      </w:pPr>
      <w:r w:rsidRPr="001E5651">
        <w:rPr>
          <w:sz w:val="22"/>
          <w:lang w:val="en-IN"/>
        </w:rPr>
        <w:t>Receive the message and get the message size.</w:t>
      </w:r>
    </w:p>
    <w:p w14:paraId="2385D6E3" w14:textId="5C849025" w:rsidR="00B137A0" w:rsidRPr="004A157D" w:rsidRDefault="00B137A0" w:rsidP="004A157D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Keep receiving until the sender set the size to 0 indicating that there is no more data to send.</w:t>
      </w:r>
    </w:p>
    <w:p w14:paraId="054EC350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>while (</w:t>
      </w:r>
      <w:proofErr w:type="spellStart"/>
      <w:r w:rsidRPr="004A157D">
        <w:rPr>
          <w:sz w:val="22"/>
          <w:lang w:val="en-IN"/>
        </w:rPr>
        <w:t>msgSize</w:t>
      </w:r>
      <w:proofErr w:type="spellEnd"/>
      <w:r w:rsidRPr="004A157D">
        <w:rPr>
          <w:sz w:val="22"/>
          <w:lang w:val="en-IN"/>
        </w:rPr>
        <w:t xml:space="preserve"> != 0){</w:t>
      </w:r>
    </w:p>
    <w:p w14:paraId="39A7879D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  <w:t>if(</w:t>
      </w:r>
      <w:proofErr w:type="spellStart"/>
      <w:r w:rsidRPr="004A157D">
        <w:rPr>
          <w:sz w:val="22"/>
          <w:lang w:val="en-IN"/>
        </w:rPr>
        <w:t>msgSize</w:t>
      </w:r>
      <w:proofErr w:type="spellEnd"/>
      <w:r w:rsidRPr="004A157D">
        <w:rPr>
          <w:sz w:val="22"/>
          <w:lang w:val="en-IN"/>
        </w:rPr>
        <w:t xml:space="preserve"> != 0)</w:t>
      </w:r>
    </w:p>
    <w:p w14:paraId="6B0A6AAC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  <w:t>{</w:t>
      </w:r>
    </w:p>
    <w:p w14:paraId="09AB441F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  <w:t>Save shared memory to file;</w:t>
      </w:r>
    </w:p>
    <w:p w14:paraId="0A6101A7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  <w:t>Tell sender ready for next file chunk;</w:t>
      </w:r>
    </w:p>
    <w:p w14:paraId="46891379" w14:textId="77777777" w:rsidR="004A157D" w:rsidRPr="004A157D" w:rsidRDefault="004A157D" w:rsidP="004A157D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</w:r>
      <w:r w:rsidRPr="004A157D">
        <w:rPr>
          <w:sz w:val="22"/>
          <w:lang w:val="en-IN"/>
        </w:rPr>
        <w:tab/>
        <w:t>}</w:t>
      </w:r>
    </w:p>
    <w:p w14:paraId="361FF9B3" w14:textId="7635FA7E" w:rsidR="008A4C11" w:rsidRDefault="004A157D" w:rsidP="000A06DA">
      <w:pPr>
        <w:pStyle w:val="Default"/>
        <w:rPr>
          <w:sz w:val="22"/>
          <w:lang w:val="en-IN"/>
        </w:rPr>
      </w:pPr>
      <w:r w:rsidRPr="004A157D">
        <w:rPr>
          <w:sz w:val="22"/>
          <w:lang w:val="en-IN"/>
        </w:rPr>
        <w:tab/>
        <w:t>}</w:t>
      </w:r>
    </w:p>
    <w:p w14:paraId="3E84C282" w14:textId="5E02E46B" w:rsidR="008A4C11" w:rsidRDefault="008A4C11" w:rsidP="000A06DA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}</w:t>
      </w:r>
    </w:p>
    <w:p w14:paraId="3001D249" w14:textId="1232CDD2" w:rsidR="001A49D3" w:rsidRDefault="001A49D3" w:rsidP="000A06DA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>Close file after done.</w:t>
      </w:r>
    </w:p>
    <w:p w14:paraId="51BBE527" w14:textId="31228CB5" w:rsidR="008A4C11" w:rsidRDefault="008A4C11" w:rsidP="000A06DA">
      <w:pPr>
        <w:pStyle w:val="Default"/>
        <w:rPr>
          <w:sz w:val="22"/>
          <w:lang w:val="en-IN"/>
        </w:rPr>
      </w:pPr>
    </w:p>
    <w:p w14:paraId="157CC3EA" w14:textId="77777777" w:rsidR="00FE7852" w:rsidRDefault="00FE7852" w:rsidP="000A06DA">
      <w:pPr>
        <w:pStyle w:val="Default"/>
        <w:rPr>
          <w:sz w:val="22"/>
          <w:lang w:val="en-IN"/>
        </w:rPr>
      </w:pPr>
    </w:p>
    <w:p w14:paraId="22F6E6F7" w14:textId="46AC0EAD" w:rsidR="000A06DA" w:rsidRPr="00AC3C4B" w:rsidRDefault="000A06DA" w:rsidP="000A06DA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//</w:t>
      </w:r>
      <w:r>
        <w:rPr>
          <w:sz w:val="22"/>
          <w:lang w:val="en-IN"/>
        </w:rPr>
        <w:t>C</w:t>
      </w:r>
      <w:r w:rsidRPr="00AC3C4B">
        <w:rPr>
          <w:sz w:val="22"/>
          <w:lang w:val="en-IN"/>
        </w:rPr>
        <w:t>lean-up</w:t>
      </w:r>
      <w:r>
        <w:rPr>
          <w:sz w:val="22"/>
          <w:lang w:val="en-IN"/>
        </w:rPr>
        <w:t xml:space="preserve"> procedure after message transfer</w:t>
      </w:r>
    </w:p>
    <w:p w14:paraId="75075FE1" w14:textId="77777777" w:rsidR="000A06DA" w:rsidRPr="00AC3C4B" w:rsidRDefault="000A06DA" w:rsidP="000A06DA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cleanUp</w:t>
      </w:r>
      <w:proofErr w:type="spellEnd"/>
    </w:p>
    <w:p w14:paraId="36F625E3" w14:textId="77777777" w:rsidR="000A06DA" w:rsidRPr="00AC3C4B" w:rsidRDefault="000A06DA" w:rsidP="000A06DA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{</w:t>
      </w:r>
    </w:p>
    <w:p w14:paraId="4777F4FF" w14:textId="1E82D12D" w:rsidR="008A4C11" w:rsidRPr="008A4C11" w:rsidRDefault="008A4C11" w:rsidP="000A06DA">
      <w:pPr>
        <w:pStyle w:val="Default"/>
        <w:rPr>
          <w:sz w:val="22"/>
          <w:lang w:val="en-IN"/>
        </w:rPr>
      </w:pPr>
      <w:r w:rsidRPr="008A4C11">
        <w:rPr>
          <w:sz w:val="22"/>
          <w:lang w:val="en-IN"/>
        </w:rPr>
        <w:t>Detach from shared memory;</w:t>
      </w:r>
    </w:p>
    <w:p w14:paraId="1B9F5ED3" w14:textId="5ABB9501" w:rsidR="008A4C11" w:rsidRPr="008A4C11" w:rsidRDefault="008A4C11" w:rsidP="000A06DA">
      <w:pPr>
        <w:pStyle w:val="Default"/>
        <w:rPr>
          <w:sz w:val="22"/>
          <w:lang w:val="en-IN"/>
        </w:rPr>
      </w:pPr>
      <w:r w:rsidRPr="008A4C11">
        <w:rPr>
          <w:sz w:val="22"/>
          <w:lang w:val="en-IN"/>
        </w:rPr>
        <w:t>Deallocate the shared memory chunk;</w:t>
      </w:r>
    </w:p>
    <w:p w14:paraId="4952FE82" w14:textId="50613AA9" w:rsidR="008A4C11" w:rsidRPr="008A4C11" w:rsidRDefault="008A4C11" w:rsidP="000A06DA">
      <w:pPr>
        <w:pStyle w:val="Default"/>
        <w:rPr>
          <w:sz w:val="22"/>
          <w:lang w:val="en-IN"/>
        </w:rPr>
      </w:pPr>
      <w:r w:rsidRPr="008A4C11">
        <w:rPr>
          <w:sz w:val="22"/>
          <w:lang w:val="en-IN"/>
        </w:rPr>
        <w:t>Deallocate the message queue;</w:t>
      </w:r>
    </w:p>
    <w:p w14:paraId="6A37458F" w14:textId="5FFEB42D" w:rsidR="000A06DA" w:rsidRPr="00AC3C4B" w:rsidRDefault="000A06DA" w:rsidP="000A06DA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Exit</w:t>
      </w:r>
      <w:r>
        <w:rPr>
          <w:sz w:val="22"/>
          <w:lang w:val="en-IN"/>
        </w:rPr>
        <w:t>;</w:t>
      </w:r>
    </w:p>
    <w:p w14:paraId="6574751C" w14:textId="77777777" w:rsidR="000A06DA" w:rsidRDefault="000A06DA" w:rsidP="000A06DA">
      <w:pPr>
        <w:pStyle w:val="Default"/>
        <w:rPr>
          <w:sz w:val="22"/>
          <w:lang w:val="en-IN"/>
        </w:rPr>
      </w:pPr>
      <w:r w:rsidRPr="00AC3C4B">
        <w:rPr>
          <w:sz w:val="22"/>
          <w:lang w:val="en-IN"/>
        </w:rPr>
        <w:t>}</w:t>
      </w:r>
    </w:p>
    <w:p w14:paraId="14BFF3C1" w14:textId="11F4F0DB" w:rsidR="000A06DA" w:rsidRDefault="000A06DA" w:rsidP="00806EE4">
      <w:pPr>
        <w:pStyle w:val="Default"/>
        <w:rPr>
          <w:sz w:val="22"/>
          <w:lang w:val="en-IN"/>
        </w:rPr>
      </w:pPr>
    </w:p>
    <w:p w14:paraId="7CC8C6B7" w14:textId="3D7C4D6C" w:rsidR="00EA3E23" w:rsidRDefault="00EA3E23" w:rsidP="00806EE4">
      <w:pPr>
        <w:pStyle w:val="Default"/>
        <w:rPr>
          <w:sz w:val="22"/>
          <w:lang w:val="en-IN"/>
        </w:rPr>
      </w:pPr>
    </w:p>
    <w:p w14:paraId="1CC16097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//Exit Signal</w:t>
      </w:r>
    </w:p>
    <w:p w14:paraId="41A34677" w14:textId="7A96A0E6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 xml:space="preserve">void </w:t>
      </w:r>
      <w:proofErr w:type="spellStart"/>
      <w:r w:rsidRPr="00F638AB">
        <w:rPr>
          <w:b/>
          <w:sz w:val="22"/>
          <w:lang w:val="en-IN"/>
        </w:rPr>
        <w:t>ctrlCSignal</w:t>
      </w:r>
      <w:proofErr w:type="spellEnd"/>
      <w:r>
        <w:rPr>
          <w:sz w:val="22"/>
          <w:lang w:val="en-IN"/>
        </w:rPr>
        <w:t>{</w:t>
      </w:r>
    </w:p>
    <w:p w14:paraId="2FD31341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 xml:space="preserve">Call </w:t>
      </w:r>
      <w:r w:rsidRPr="00471A28">
        <w:rPr>
          <w:b/>
          <w:sz w:val="22"/>
          <w:lang w:val="en-IN"/>
        </w:rPr>
        <w:t>cleanup</w:t>
      </w:r>
      <w:r w:rsidRPr="00EA3E23">
        <w:rPr>
          <w:sz w:val="22"/>
          <w:lang w:val="en-IN"/>
        </w:rPr>
        <w:t xml:space="preserve"> to free system resource;</w:t>
      </w:r>
    </w:p>
    <w:p w14:paraId="4F967E27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}</w:t>
      </w:r>
    </w:p>
    <w:p w14:paraId="5B727A54" w14:textId="77777777" w:rsidR="00EA3E23" w:rsidRPr="00EA3E23" w:rsidRDefault="00EA3E23" w:rsidP="00EA3E23">
      <w:pPr>
        <w:pStyle w:val="Default"/>
        <w:rPr>
          <w:sz w:val="22"/>
          <w:lang w:val="en-IN"/>
        </w:rPr>
      </w:pPr>
    </w:p>
    <w:p w14:paraId="51CBD263" w14:textId="418B1A3E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int main</w:t>
      </w:r>
      <w:r>
        <w:rPr>
          <w:sz w:val="22"/>
          <w:lang w:val="en-IN"/>
        </w:rPr>
        <w:t xml:space="preserve">{ </w:t>
      </w:r>
    </w:p>
    <w:p w14:paraId="1353130F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//Install Signal handler</w:t>
      </w:r>
      <w:bookmarkStart w:id="0" w:name="_GoBack"/>
      <w:bookmarkEnd w:id="0"/>
    </w:p>
    <w:p w14:paraId="750ED9EC" w14:textId="77D70993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 xml:space="preserve">Call </w:t>
      </w:r>
      <w:r w:rsidRPr="00EA3E23">
        <w:rPr>
          <w:b/>
          <w:sz w:val="22"/>
          <w:lang w:val="en-IN"/>
        </w:rPr>
        <w:t>signal</w:t>
      </w:r>
      <w:r w:rsidRPr="00EA3E23">
        <w:rPr>
          <w:sz w:val="22"/>
          <w:lang w:val="en-IN"/>
        </w:rPr>
        <w:t>;</w:t>
      </w:r>
      <w:r>
        <w:rPr>
          <w:sz w:val="22"/>
          <w:lang w:val="en-IN"/>
        </w:rPr>
        <w:t>(</w:t>
      </w:r>
      <w:r w:rsidRPr="00EA3E23">
        <w:rPr>
          <w:sz w:val="22"/>
          <w:lang w:val="en-IN"/>
        </w:rPr>
        <w:t xml:space="preserve"> Install a signal handler using signaldemo.cpp)</w:t>
      </w:r>
    </w:p>
    <w:p w14:paraId="7D7DA0C4" w14:textId="77777777" w:rsidR="002E30D4" w:rsidRPr="00FE1F92" w:rsidRDefault="002E30D4" w:rsidP="002E30D4">
      <w:pPr>
        <w:pStyle w:val="Default"/>
        <w:rPr>
          <w:sz w:val="22"/>
          <w:lang w:val="en-IN"/>
        </w:rPr>
      </w:pPr>
      <w:r w:rsidRPr="00FE1F92">
        <w:rPr>
          <w:sz w:val="22"/>
          <w:lang w:val="en-IN"/>
        </w:rPr>
        <w:t xml:space="preserve">Call </w:t>
      </w:r>
      <w:proofErr w:type="spellStart"/>
      <w:r w:rsidRPr="001B31FD">
        <w:rPr>
          <w:b/>
          <w:sz w:val="22"/>
          <w:lang w:val="en-IN"/>
        </w:rPr>
        <w:t>init</w:t>
      </w:r>
      <w:proofErr w:type="spellEnd"/>
      <w:r w:rsidRPr="00FE1F92">
        <w:rPr>
          <w:sz w:val="22"/>
          <w:lang w:val="en-IN"/>
        </w:rPr>
        <w:t xml:space="preserve"> function</w:t>
      </w:r>
      <w:r>
        <w:rPr>
          <w:sz w:val="22"/>
          <w:lang w:val="en-IN"/>
        </w:rPr>
        <w:t xml:space="preserve"> to c</w:t>
      </w:r>
      <w:r w:rsidRPr="00FE1F92">
        <w:rPr>
          <w:sz w:val="22"/>
          <w:lang w:val="en-IN"/>
        </w:rPr>
        <w:t>onnect to shared memory and the message queue</w:t>
      </w:r>
      <w:r>
        <w:rPr>
          <w:sz w:val="22"/>
          <w:lang w:val="en-IN"/>
        </w:rPr>
        <w:t>;</w:t>
      </w:r>
    </w:p>
    <w:p w14:paraId="578D839A" w14:textId="46AD3C72" w:rsidR="002E30D4" w:rsidRDefault="002E30D4" w:rsidP="002E30D4">
      <w:pPr>
        <w:pStyle w:val="Default"/>
        <w:rPr>
          <w:sz w:val="22"/>
          <w:lang w:val="en-IN"/>
        </w:rPr>
      </w:pPr>
      <w:r w:rsidRPr="007D3D41">
        <w:rPr>
          <w:sz w:val="22"/>
          <w:lang w:val="en-IN"/>
        </w:rPr>
        <w:t xml:space="preserve">Call </w:t>
      </w:r>
      <w:proofErr w:type="spellStart"/>
      <w:r w:rsidRPr="002E30D4">
        <w:rPr>
          <w:b/>
          <w:sz w:val="22"/>
          <w:lang w:val="en-IN"/>
        </w:rPr>
        <w:t>mainLoop</w:t>
      </w:r>
      <w:proofErr w:type="spellEnd"/>
      <w:r>
        <w:rPr>
          <w:rFonts w:ascii="Consolas" w:hAnsi="Consolas"/>
          <w:color w:val="005CC5"/>
          <w:sz w:val="18"/>
          <w:szCs w:val="18"/>
          <w:shd w:val="clear" w:color="auto" w:fill="FFFFFF"/>
        </w:rPr>
        <w:t xml:space="preserve"> </w:t>
      </w:r>
      <w:r w:rsidRPr="007D3D41">
        <w:rPr>
          <w:sz w:val="22"/>
          <w:lang w:val="en-IN"/>
        </w:rPr>
        <w:t xml:space="preserve">function to </w:t>
      </w:r>
      <w:r>
        <w:rPr>
          <w:sz w:val="22"/>
          <w:lang w:val="en-IN"/>
        </w:rPr>
        <w:t>receive</w:t>
      </w:r>
      <w:r w:rsidRPr="007D3D41">
        <w:rPr>
          <w:sz w:val="22"/>
          <w:lang w:val="en-IN"/>
        </w:rPr>
        <w:t xml:space="preserve"> the file</w:t>
      </w:r>
      <w:r>
        <w:rPr>
          <w:sz w:val="22"/>
          <w:lang w:val="en-IN"/>
        </w:rPr>
        <w:t>;</w:t>
      </w:r>
    </w:p>
    <w:p w14:paraId="741564F8" w14:textId="61C8DDF4" w:rsidR="00EA3E23" w:rsidRPr="00EA3E23" w:rsidRDefault="002E30D4" w:rsidP="00EA3E23">
      <w:pPr>
        <w:pStyle w:val="Default"/>
        <w:rPr>
          <w:sz w:val="22"/>
          <w:lang w:val="en-IN"/>
        </w:rPr>
      </w:pPr>
      <w:r>
        <w:rPr>
          <w:sz w:val="22"/>
          <w:lang w:val="en-IN"/>
        </w:rPr>
        <w:t xml:space="preserve">Call </w:t>
      </w:r>
      <w:proofErr w:type="spellStart"/>
      <w:r w:rsidRPr="00BE55B6">
        <w:rPr>
          <w:b/>
          <w:sz w:val="22"/>
          <w:lang w:val="en-IN"/>
        </w:rPr>
        <w:t>Cleanup</w:t>
      </w:r>
      <w:proofErr w:type="spellEnd"/>
      <w:r w:rsidRPr="00BE55B6">
        <w:rPr>
          <w:sz w:val="22"/>
          <w:lang w:val="en-IN"/>
        </w:rPr>
        <w:t xml:space="preserve"> function</w:t>
      </w:r>
      <w:r>
        <w:rPr>
          <w:sz w:val="22"/>
          <w:lang w:val="en-IN"/>
        </w:rPr>
        <w:t xml:space="preserve"> to </w:t>
      </w:r>
      <w:r w:rsidR="003077BD" w:rsidRPr="003077BD">
        <w:rPr>
          <w:sz w:val="22"/>
          <w:lang w:val="en-IN"/>
        </w:rPr>
        <w:t>Detach from shared memory segment, and deallocate shared memory and message queue</w:t>
      </w:r>
      <w:r w:rsidR="00EA3E23" w:rsidRPr="00EA3E23">
        <w:rPr>
          <w:sz w:val="22"/>
          <w:lang w:val="en-IN"/>
        </w:rPr>
        <w:t>;</w:t>
      </w:r>
    </w:p>
    <w:p w14:paraId="73CF681D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Return;</w:t>
      </w:r>
    </w:p>
    <w:p w14:paraId="76DA21A2" w14:textId="77777777" w:rsidR="00EA3E23" w:rsidRPr="00EA3E23" w:rsidRDefault="00EA3E23" w:rsidP="00EA3E23">
      <w:pPr>
        <w:pStyle w:val="Default"/>
        <w:rPr>
          <w:sz w:val="22"/>
          <w:lang w:val="en-IN"/>
        </w:rPr>
      </w:pPr>
      <w:r w:rsidRPr="00EA3E23">
        <w:rPr>
          <w:sz w:val="22"/>
          <w:lang w:val="en-IN"/>
        </w:rPr>
        <w:t>}</w:t>
      </w:r>
    </w:p>
    <w:p w14:paraId="64B2F449" w14:textId="77777777" w:rsidR="00EA3E23" w:rsidRDefault="00EA3E23" w:rsidP="00806EE4">
      <w:pPr>
        <w:pStyle w:val="Default"/>
        <w:rPr>
          <w:sz w:val="22"/>
          <w:lang w:val="en-IN"/>
        </w:rPr>
      </w:pPr>
    </w:p>
    <w:p w14:paraId="71E98E5B" w14:textId="280720E9" w:rsidR="00FC7BC7" w:rsidRDefault="00FC7BC7" w:rsidP="00806EE4">
      <w:pPr>
        <w:pStyle w:val="Default"/>
        <w:rPr>
          <w:sz w:val="22"/>
          <w:lang w:val="en-IN"/>
        </w:rPr>
      </w:pPr>
    </w:p>
    <w:p w14:paraId="34865B32" w14:textId="77777777" w:rsidR="00FC7BC7" w:rsidRPr="00BD24B1" w:rsidRDefault="00FC7BC7" w:rsidP="00806EE4">
      <w:pPr>
        <w:pStyle w:val="Default"/>
        <w:rPr>
          <w:sz w:val="22"/>
          <w:lang w:val="en-IN"/>
        </w:rPr>
      </w:pPr>
    </w:p>
    <w:sectPr w:rsidR="00FC7BC7" w:rsidRPr="00BD24B1" w:rsidSect="008341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NDS3MLIwMjIxMTVW0lEKTi0uzszPAykwqgUAFycaZCwAAAA="/>
  </w:docVars>
  <w:rsids>
    <w:rsidRoot w:val="00911BE8"/>
    <w:rsid w:val="000A06DA"/>
    <w:rsid w:val="000C69A0"/>
    <w:rsid w:val="000E0B94"/>
    <w:rsid w:val="001A49D3"/>
    <w:rsid w:val="001B31FD"/>
    <w:rsid w:val="001E5651"/>
    <w:rsid w:val="00222527"/>
    <w:rsid w:val="002E30D4"/>
    <w:rsid w:val="002F354D"/>
    <w:rsid w:val="003077BD"/>
    <w:rsid w:val="003151F7"/>
    <w:rsid w:val="003A5410"/>
    <w:rsid w:val="004469B1"/>
    <w:rsid w:val="00457B88"/>
    <w:rsid w:val="00471A28"/>
    <w:rsid w:val="004A157D"/>
    <w:rsid w:val="004B4424"/>
    <w:rsid w:val="005D54B5"/>
    <w:rsid w:val="006C7BD2"/>
    <w:rsid w:val="00712D34"/>
    <w:rsid w:val="00723876"/>
    <w:rsid w:val="007248AE"/>
    <w:rsid w:val="007351D5"/>
    <w:rsid w:val="00735C08"/>
    <w:rsid w:val="007A19DA"/>
    <w:rsid w:val="007D3D41"/>
    <w:rsid w:val="00806EE4"/>
    <w:rsid w:val="0083413C"/>
    <w:rsid w:val="00874FCD"/>
    <w:rsid w:val="008A4C11"/>
    <w:rsid w:val="00911BE8"/>
    <w:rsid w:val="00934108"/>
    <w:rsid w:val="009B2250"/>
    <w:rsid w:val="009C042C"/>
    <w:rsid w:val="00A40882"/>
    <w:rsid w:val="00A87A90"/>
    <w:rsid w:val="00A90D31"/>
    <w:rsid w:val="00AB0A27"/>
    <w:rsid w:val="00AC3C4B"/>
    <w:rsid w:val="00AF2349"/>
    <w:rsid w:val="00B137A0"/>
    <w:rsid w:val="00B21D00"/>
    <w:rsid w:val="00B278D6"/>
    <w:rsid w:val="00B74D70"/>
    <w:rsid w:val="00BC3D44"/>
    <w:rsid w:val="00BD24B1"/>
    <w:rsid w:val="00BE55B6"/>
    <w:rsid w:val="00C57AB3"/>
    <w:rsid w:val="00C777AF"/>
    <w:rsid w:val="00C96F24"/>
    <w:rsid w:val="00CA3F76"/>
    <w:rsid w:val="00CB75B2"/>
    <w:rsid w:val="00DD7506"/>
    <w:rsid w:val="00DF19D6"/>
    <w:rsid w:val="00E17108"/>
    <w:rsid w:val="00E220B9"/>
    <w:rsid w:val="00E63323"/>
    <w:rsid w:val="00EA3E23"/>
    <w:rsid w:val="00EE00A1"/>
    <w:rsid w:val="00F26626"/>
    <w:rsid w:val="00F55BF7"/>
    <w:rsid w:val="00F638AB"/>
    <w:rsid w:val="00F7648F"/>
    <w:rsid w:val="00FC7BC7"/>
    <w:rsid w:val="00FE1F92"/>
    <w:rsid w:val="00FE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265DC"/>
  <w15:chartTrackingRefBased/>
  <w15:docId w15:val="{69293426-8EC0-4EE9-A36A-BFA3F2738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D00"/>
    <w:pPr>
      <w:spacing w:after="0" w:line="276" w:lineRule="auto"/>
    </w:pPr>
    <w:rPr>
      <w:rFonts w:ascii="Arial" w:eastAsia="Arial" w:hAnsi="Arial" w:cs="Arial"/>
      <w:color w:val="000000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06E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48F"/>
    <w:pPr>
      <w:spacing w:line="240" w:lineRule="auto"/>
    </w:pPr>
    <w:rPr>
      <w:rFonts w:ascii="Segoe UI" w:eastAsiaTheme="minorHAnsi" w:hAnsi="Segoe UI" w:cs="Segoe UI"/>
      <w:color w:val="auto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48F"/>
    <w:rPr>
      <w:rFonts w:ascii="Segoe UI" w:hAnsi="Segoe UI" w:cs="Segoe UI"/>
      <w:sz w:val="18"/>
      <w:szCs w:val="18"/>
    </w:rPr>
  </w:style>
  <w:style w:type="character" w:customStyle="1" w:styleId="pl-c">
    <w:name w:val="pl-c"/>
    <w:basedOn w:val="DefaultParagraphFont"/>
    <w:rsid w:val="00C96F24"/>
  </w:style>
  <w:style w:type="character" w:customStyle="1" w:styleId="pl-k">
    <w:name w:val="pl-k"/>
    <w:basedOn w:val="DefaultParagraphFont"/>
    <w:rsid w:val="00222527"/>
  </w:style>
  <w:style w:type="character" w:customStyle="1" w:styleId="pl-en">
    <w:name w:val="pl-en"/>
    <w:basedOn w:val="DefaultParagraphFont"/>
    <w:rsid w:val="00222527"/>
  </w:style>
  <w:style w:type="character" w:customStyle="1" w:styleId="pl-c1">
    <w:name w:val="pl-c1"/>
    <w:basedOn w:val="DefaultParagraphFont"/>
    <w:rsid w:val="00222527"/>
  </w:style>
  <w:style w:type="character" w:customStyle="1" w:styleId="pl-s">
    <w:name w:val="pl-s"/>
    <w:basedOn w:val="DefaultParagraphFont"/>
    <w:rsid w:val="00222527"/>
  </w:style>
  <w:style w:type="character" w:customStyle="1" w:styleId="pl-pds">
    <w:name w:val="pl-pds"/>
    <w:basedOn w:val="DefaultParagraphFont"/>
    <w:rsid w:val="00222527"/>
  </w:style>
  <w:style w:type="character" w:customStyle="1" w:styleId="pl-cce">
    <w:name w:val="pl-cce"/>
    <w:basedOn w:val="DefaultParagraphFont"/>
    <w:rsid w:val="002225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79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5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7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481955-C369-42E2-B058-E0A102191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Y ROY</dc:creator>
  <cp:keywords/>
  <dc:description/>
  <cp:lastModifiedBy>BONY ROY</cp:lastModifiedBy>
  <cp:revision>61</cp:revision>
  <dcterms:created xsi:type="dcterms:W3CDTF">2019-04-10T17:43:00Z</dcterms:created>
  <dcterms:modified xsi:type="dcterms:W3CDTF">2019-04-11T03:59:00Z</dcterms:modified>
</cp:coreProperties>
</file>